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2151EB82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117B9F">
        <w:rPr>
          <w:rFonts w:ascii="Arial" w:hAnsi="Arial" w:cs="Arial"/>
          <w:b/>
          <w:bCs/>
          <w:sz w:val="24"/>
        </w:rPr>
        <w:t>#17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0F0290">
        <w:rPr>
          <w:rFonts w:ascii="Arial" w:hAnsi="Arial" w:cs="Arial"/>
          <w:b/>
          <w:bCs/>
          <w:sz w:val="24"/>
        </w:rPr>
        <w:t>508140</w:t>
      </w:r>
    </w:p>
    <w:p w14:paraId="410CAE7A" w14:textId="3EE28410" w:rsidR="00B268C0" w:rsidRPr="00215BFC" w:rsidRDefault="00117B9F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Wuhan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Chin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October 13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October 17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F13275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117B9F">
        <w:rPr>
          <w:rFonts w:ascii="Arial" w:hAnsi="Arial" w:cs="Arial"/>
          <w:b/>
          <w:bCs/>
          <w:sz w:val="36"/>
          <w:szCs w:val="36"/>
          <w:lang w:val="en-US"/>
        </w:rPr>
        <w:t>#17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A296169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117B9F">
        <w:rPr>
          <w:b/>
          <w:bCs/>
          <w:color w:val="auto"/>
        </w:rPr>
        <w:t>#17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09A6AD27" w:rsidR="00987073" w:rsidRPr="003838BC" w:rsidRDefault="00E4547E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I &amp; II (250)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5D86FDDD" w:rsidR="00987073" w:rsidRPr="003838BC" w:rsidRDefault="00E4547E" w:rsidP="00E64C1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Hong Kong I &amp; II (100)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5296010A" w:rsidR="00987073" w:rsidRPr="003838BC" w:rsidRDefault="00E4547E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III (120)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1394" w:type="dxa"/>
        <w:tblLayout w:type="fixed"/>
        <w:tblLook w:val="04A0" w:firstRow="1" w:lastRow="0" w:firstColumn="1" w:lastColumn="0" w:noHBand="0" w:noVBand="1"/>
      </w:tblPr>
      <w:tblGrid>
        <w:gridCol w:w="883"/>
        <w:gridCol w:w="1059"/>
        <w:gridCol w:w="932"/>
        <w:gridCol w:w="1793"/>
        <w:gridCol w:w="1843"/>
        <w:gridCol w:w="1844"/>
        <w:gridCol w:w="1841"/>
        <w:gridCol w:w="1772"/>
        <w:gridCol w:w="72"/>
        <w:gridCol w:w="1701"/>
        <w:gridCol w:w="1984"/>
        <w:gridCol w:w="1843"/>
        <w:gridCol w:w="1984"/>
        <w:gridCol w:w="1843"/>
      </w:tblGrid>
      <w:tr w:rsidR="00BB0F8E" w:rsidRPr="00082901" w14:paraId="05A0962A" w14:textId="38BE1390" w:rsidTr="00DA43D4">
        <w:trPr>
          <w:trHeight w:val="345"/>
        </w:trPr>
        <w:tc>
          <w:tcPr>
            <w:tcW w:w="88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3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368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545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66310A" w:rsidRPr="00484169" w14:paraId="7547BED9" w14:textId="229F5A29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AD7490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DB81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6B327B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0912ED" w14:textId="0A575DE5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68118E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68717EDA" w14:textId="550721EF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51C5273" w14:textId="5D46588D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D960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35665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</w:t>
            </w:r>
            <w:r w:rsidR="00D960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_ARC</w:t>
            </w:r>
            <w:r w:rsidR="002559F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: WT3.2, WT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473BE2" w14:textId="05C76D91" w:rsidR="00B6538D" w:rsidRPr="00D26A9F" w:rsidRDefault="00B6538D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 [14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93FD24" w14:textId="7FCC0BF0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 w:rsidR="00B653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50" w14:textId="738A5462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1CD42233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3576000A" w14:textId="3856A764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17993" w14:textId="02426F1B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51E83A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6BB28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E34D5C" w:rsidRPr="00837695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7A2CD2CE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2524A6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2524A6" w:rsidRPr="00837695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23F901B7" w:rsidR="00E34D5C" w:rsidRPr="0076316C" w:rsidRDefault="00E34D5C" w:rsidP="009A3C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707EB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8BB86C6" w14:textId="77777777" w:rsidR="00964FA5" w:rsidRPr="006B5FC7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bookmarkStart w:id="0" w:name="_GoBack"/>
            <w:bookmarkEnd w:id="0"/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 (</w:t>
            </w:r>
            <w:r w:rsidRPr="006C559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9.17.2 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18D6047F" w14:textId="159D17D1" w:rsidR="00964FA5" w:rsidRPr="00D26A9F" w:rsidRDefault="00964FA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 (19.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  <w:r w:rsidRPr="00C423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</w:t>
            </w:r>
            <w:r w:rsidRPr="00C5029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</w:t>
            </w:r>
            <w:r w:rsidRPr="00C423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344A3C0A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D6B9EC" w14:textId="1130B5E7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F1B50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337B3D6" w14:textId="6276753E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EC40E6" w14:textId="3BBE1D7C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82730D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8475BE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E34D5C" w:rsidRPr="00837695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749AA67B" w:rsidR="00E34D5C" w:rsidRPr="00837695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68118E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FS_Sensing_ARC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731BBC44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0675BA90" w:rsidR="00E34D5C" w:rsidRPr="00D26A9F" w:rsidRDefault="00964FA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UIA_ARC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8.2) 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2301BF71" w:rsidR="00E34D5C" w:rsidRPr="00D26A9F" w:rsidRDefault="00964FA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42AD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 (</w:t>
            </w:r>
            <w:r w:rsidRPr="00E42ADD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85782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6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1A4486" w14:textId="02878EFA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2584C82A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97F2B" w:rsidRPr="00484169" w14:paraId="25574E0C" w14:textId="4C1F9897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54E7E" w:rsidRPr="00484169" w14:paraId="34BB9E2D" w14:textId="3E1886B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9F2C2" w14:textId="77777777" w:rsidR="00954E7E" w:rsidRPr="00457101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2D27F" w14:textId="77777777" w:rsidR="00954E7E" w:rsidRPr="0076316C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219B1" w14:textId="77777777" w:rsidR="00954E7E" w:rsidRPr="0076316C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C461F7" w14:textId="3B4ED76D" w:rsidR="00954E7E" w:rsidRPr="001671A3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9750288" w:rsidR="00954E7E" w:rsidRPr="00837695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8B1253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C42333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1</w:t>
            </w:r>
            <w:r w:rsidR="008B1253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6C70870C" w14:textId="772EC2D9" w:rsidR="00954E7E" w:rsidRPr="00837695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 w:rsidR="008B1253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1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EA317FF" w14:textId="70F1FAE4" w:rsidR="00792C96" w:rsidRPr="00837695" w:rsidRDefault="00792C96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eNA_Ph3 (9.23.2) [</w:t>
            </w:r>
            <w:r w:rsidR="002D61ED" w:rsidRPr="00837695">
              <w:rPr>
                <w:rFonts w:ascii="Arial" w:hAnsi="Arial" w:cs="Arial"/>
                <w:color w:val="auto"/>
                <w:sz w:val="16"/>
              </w:rPr>
              <w:t>4</w:t>
            </w:r>
            <w:r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  <w:p w14:paraId="7642D9AC" w14:textId="0E33007B" w:rsidR="00CA6822" w:rsidRPr="00837695" w:rsidRDefault="00CA6822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Eth4MWAB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 xml:space="preserve"> [</w:t>
            </w:r>
            <w:r w:rsidR="002D61ED" w:rsidRPr="00837695">
              <w:rPr>
                <w:rFonts w:ascii="Arial" w:hAnsi="Arial" w:cs="Arial"/>
                <w:color w:val="auto"/>
                <w:sz w:val="16"/>
              </w:rPr>
              <w:t>0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  <w:p w14:paraId="606E0126" w14:textId="55A627B4" w:rsidR="00CA6822" w:rsidRPr="001671A3" w:rsidRDefault="00CA6822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MACSUB</w:t>
            </w: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355FBA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</w:t>
            </w:r>
            <w:r w:rsidR="002D61ED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0</w:t>
            </w:r>
            <w:r w:rsidR="00355FBA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6ED2492B" w14:textId="22C38281" w:rsidR="00954E7E" w:rsidRPr="00837695" w:rsidRDefault="00954E7E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1547EAF" w14:textId="624E06FF" w:rsidR="00CA6822" w:rsidRPr="00837695" w:rsidRDefault="00CA682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NEPS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 xml:space="preserve"> [</w:t>
            </w:r>
            <w:r w:rsidR="002D61ED" w:rsidRPr="00837695">
              <w:rPr>
                <w:rFonts w:ascii="Arial" w:hAnsi="Arial" w:cs="Arial"/>
                <w:color w:val="auto"/>
                <w:sz w:val="16"/>
              </w:rPr>
              <w:t>2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  <w:p w14:paraId="33F9B8D8" w14:textId="666F3FF9" w:rsidR="00CD3C33" w:rsidRPr="00837695" w:rsidRDefault="00CD3C33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NRLTEREST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 xml:space="preserve"> [</w:t>
            </w:r>
            <w:r w:rsidR="002D61ED" w:rsidRPr="00837695">
              <w:rPr>
                <w:rFonts w:ascii="Arial" w:hAnsi="Arial" w:cs="Arial"/>
                <w:color w:val="auto"/>
                <w:sz w:val="16"/>
              </w:rPr>
              <w:t>0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35EFD5" w14:textId="77777777" w:rsidR="00954E7E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0E34F616" w14:textId="085A230B" w:rsidR="00D960F7" w:rsidRPr="00E427C6" w:rsidRDefault="00D960F7" w:rsidP="00E427C6">
            <w:pPr>
              <w:pStyle w:val="ListParagraph"/>
              <w:numPr>
                <w:ilvl w:val="0"/>
                <w:numId w:val="36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</w:t>
            </w:r>
            <w:r w:rsidR="00F778B1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WT#6, 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5</w:t>
            </w:r>
            <w:r w:rsidR="002559F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1.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47CED0" w14:textId="77777777" w:rsidR="00964FA5" w:rsidRPr="006B5FC7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Femto (19.12.2) 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02D5E00D" w14:textId="77777777" w:rsidR="00964FA5" w:rsidRPr="006B5FC7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19_ SliceSel (19.32) [2]</w:t>
            </w:r>
          </w:p>
          <w:p w14:paraId="5379C850" w14:textId="77777777" w:rsidR="00964FA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 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07134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0E54C0AA" w14:textId="58A43D0B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 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283C3E" w14:textId="018A1361" w:rsidR="00964FA5" w:rsidRDefault="00964FA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117F2D">
              <w:rPr>
                <w:rFonts w:ascii="Arial" w:hAnsi="Arial" w:cs="Arial"/>
                <w:sz w:val="16"/>
              </w:rPr>
              <w:t>TEI20_NetShare_Ph2-ARC</w:t>
            </w:r>
            <w:r w:rsidRPr="00150A7C">
              <w:rPr>
                <w:rFonts w:ascii="Arial" w:hAnsi="Arial" w:cs="Arial"/>
                <w:sz w:val="16"/>
              </w:rPr>
              <w:t xml:space="preserve"> (20.10.1)</w:t>
            </w:r>
            <w:r>
              <w:rPr>
                <w:rFonts w:ascii="Arial" w:hAnsi="Arial" w:cs="Arial"/>
                <w:sz w:val="16"/>
              </w:rPr>
              <w:t xml:space="preserve"> [8]</w:t>
            </w:r>
          </w:p>
          <w:p w14:paraId="2916116F" w14:textId="5699EDFE" w:rsidR="0038699F" w:rsidRPr="00837695" w:rsidRDefault="0038699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rPrChange w:id="1" w:author="Andrew Bennett/Communications Research /SRUK/Principal Engineer/Samsung Electronics" w:date="2025-10-15T17:57:00Z">
                  <w:rPr>
                    <w:rFonts w:ascii="Arial" w:hAnsi="Arial" w:cs="Arial"/>
                    <w:color w:val="5B9BD5" w:themeColor="accent1"/>
                    <w:sz w:val="16"/>
                  </w:rPr>
                </w:rPrChange>
              </w:rPr>
            </w:pPr>
            <w:r w:rsidRPr="00837695">
              <w:rPr>
                <w:rFonts w:ascii="Arial" w:hAnsi="Arial" w:cs="Arial"/>
                <w:color w:val="auto"/>
                <w:sz w:val="16"/>
                <w:rPrChange w:id="2" w:author="Andrew Bennett/Communications Research /SRUK/Principal Engineer/Samsung Electronics" w:date="2025-10-15T17:57:00Z">
                  <w:rPr>
                    <w:rFonts w:ascii="Arial" w:hAnsi="Arial" w:cs="Arial"/>
                    <w:color w:val="5B9BD5" w:themeColor="accent1"/>
                    <w:sz w:val="16"/>
                  </w:rPr>
                </w:rPrChange>
              </w:rPr>
              <w:t>eNA_Ph3 (9.23.2) [4]</w:t>
            </w:r>
          </w:p>
          <w:p w14:paraId="6A4BFEB1" w14:textId="1A98D23A" w:rsidR="0038699F" w:rsidRDefault="0038699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  <w:rPrChange w:id="3" w:author="Andrew Bennett/Communications Research /SRUK/Principal Engineer/Samsung Electronics" w:date="2025-10-15T17:57:00Z">
                  <w:rPr>
                    <w:rFonts w:ascii="Arial" w:hAnsi="Arial" w:cs="Arial"/>
                    <w:color w:val="5B9BD5" w:themeColor="accent1"/>
                    <w:sz w:val="16"/>
                  </w:rPr>
                </w:rPrChange>
              </w:rPr>
              <w:t>TEI20_NEPS [2</w:t>
            </w:r>
            <w:r>
              <w:rPr>
                <w:rFonts w:ascii="Arial" w:hAnsi="Arial" w:cs="Arial"/>
                <w:color w:val="5B9BD5" w:themeColor="accent1"/>
                <w:sz w:val="16"/>
              </w:rPr>
              <w:t>]</w:t>
            </w:r>
          </w:p>
          <w:p w14:paraId="20D165A3" w14:textId="00D2F27B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3CDA" w14:textId="71A6E551" w:rsidR="00954E7E" w:rsidRPr="00AE06FB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2AB85348" w:rsidR="00954E7E" w:rsidRPr="00AE06FB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64FA5" w:rsidRPr="00484169" w14:paraId="099C9D48" w14:textId="43E9FD8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FF50C" w14:textId="77777777" w:rsidR="00964FA5" w:rsidRPr="00457101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585FAE" w14:textId="37AD080A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 (8.11) [1]</w:t>
            </w:r>
          </w:p>
          <w:p w14:paraId="634BF401" w14:textId="041A39AF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 [10]</w:t>
            </w:r>
          </w:p>
          <w:p w14:paraId="012DDC7C" w14:textId="00E8F41F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2E1CD1B2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ntinuation of 19.1.2?</w:t>
            </w: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40CAC97E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402E9D3B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7D23A98A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IML_CN</w:t>
            </w:r>
            <w:r w:rsidRPr="00DB2A2E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2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5C2C1176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IML_CN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5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C5FB39" w14:textId="7C5FB88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7F384A1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1D70C3" w:rsidRPr="00484169" w14:paraId="7B4207E5" w14:textId="4355AFE0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A801D" w14:textId="77777777" w:rsidR="001D70C3" w:rsidRPr="00457101" w:rsidRDefault="001D70C3" w:rsidP="001D70C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1B1C6" w14:textId="77777777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DDF95" w14:textId="77777777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1D70C3" w:rsidRPr="00837695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217ADD53" w:rsidR="001D70C3" w:rsidRPr="001671A3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 [48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731B4D1D" w:rsidR="001D70C3" w:rsidRPr="001671A3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 [48]</w:t>
            </w: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1389AE89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46542CA1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1EA1FC6" w14:textId="21A6BF4D" w:rsidR="001D70C3" w:rsidRPr="00D26A9F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-ARC (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3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1505A1E0" w:rsidR="001D70C3" w:rsidRPr="00D26A9F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15F2E">
              <w:rPr>
                <w:rFonts w:ascii="Arial" w:hAnsi="Arial" w:cs="Arial"/>
                <w:sz w:val="16"/>
                <w:szCs w:val="16"/>
              </w:rPr>
              <w:t>FS_AmbientIoT_ARC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17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DF1D92" w14:textId="1E098CFB" w:rsidR="001D70C3" w:rsidRPr="00AE06FB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2DC5DB3A" w:rsidR="001D70C3" w:rsidRPr="00AE06FB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1ED05A3" w14:textId="0E8D00D5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1671A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DC92DD" w14:textId="227A477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E1788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lastRenderedPageBreak/>
              <w:t>Q2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983A9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9CE0A3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EB0E861" w14:textId="141FCAFF" w:rsidR="00A064C0" w:rsidRPr="001671A3" w:rsidRDefault="00A064C0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RCH_NR_REDCAP (8.26) [</w:t>
            </w:r>
            <w:r w:rsidR="007223B7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7CD88859" w14:textId="0B1C46DD" w:rsidR="00117F2D" w:rsidRPr="00837695" w:rsidRDefault="00A064C0" w:rsidP="00117F2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 w:rsidDel="00A064C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CA3AB8" w14:textId="22BB4A17" w:rsidR="00302F59" w:rsidRPr="00837695" w:rsidRDefault="00302F59" w:rsidP="00302F5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RCH_NR_REDCAP (8.26)</w:t>
            </w:r>
          </w:p>
          <w:p w14:paraId="6E62729A" w14:textId="2D2FE6E6" w:rsidR="00117F2D" w:rsidRPr="00837695" w:rsidRDefault="00117F2D" w:rsidP="00302F5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9721ECF" w14:textId="77777777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1671A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51D37049" w14:textId="2B07B40B" w:rsidR="00D960F7" w:rsidRPr="00837695" w:rsidRDefault="00D960F7" w:rsidP="00E427C6">
            <w:pPr>
              <w:pStyle w:val="ListParagraph"/>
              <w:numPr>
                <w:ilvl w:val="0"/>
                <w:numId w:val="35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General (20.6.0)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22]</w:t>
            </w: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1.1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26]</w:t>
            </w: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6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6]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30FC2D" w14:textId="77777777" w:rsidR="00E34D5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787818D" w14:textId="34DEA72C" w:rsidR="00D960F7" w:rsidRPr="00E427C6" w:rsidRDefault="00D960F7" w:rsidP="002559F3">
            <w:pPr>
              <w:pStyle w:val="ListParagraph"/>
              <w:numPr>
                <w:ilvl w:val="0"/>
                <w:numId w:val="35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4</w:t>
            </w:r>
            <w:r w:rsidR="0087470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1]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2 (IWK)</w:t>
            </w:r>
            <w:r w:rsidR="002559F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1.2 (</w:t>
            </w:r>
            <w:r w:rsidR="002559F3" w:rsidRPr="00C764F7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slicing)</w:t>
            </w:r>
            <w:r w:rsidR="004B3D20" w:rsidRPr="00C764F7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FW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080D68" w14:textId="061629B4" w:rsidR="00E34D5C" w:rsidRPr="00D26A9F" w:rsidRDefault="00244A5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  <w:r w:rsidR="00594E3A"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General (20.6.0)</w:t>
            </w:r>
            <w:r w:rsidR="00594E3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4], </w:t>
            </w:r>
            <w:r w:rsidR="00594E3A"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1</w:t>
            </w:r>
            <w:r w:rsidR="00594E3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[1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86039C" w14:textId="1B4A8D99" w:rsidR="00E34D5C" w:rsidRDefault="00244A5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481E0AD" w14:textId="65BA24EA" w:rsidR="00594E3A" w:rsidRPr="00D26A9F" w:rsidRDefault="00594E3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4[1], 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2[1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5F8B3BF2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7B87A7B9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151C31F3" w14:textId="659332CC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AFB3C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4E33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0CCA0F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09F7EF5C" w14:textId="6F9BB361" w:rsidR="00FE4F1D" w:rsidRPr="001671A3" w:rsidRDefault="00FE4F1D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1]</w:t>
            </w:r>
          </w:p>
          <w:p w14:paraId="20496D13" w14:textId="22AB2F04" w:rsidR="00E34D5C" w:rsidRPr="00837695" w:rsidRDefault="00E34D5C" w:rsidP="00E34D5C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897D5DD" w14:textId="1626EAB2" w:rsidR="00FE4F1D" w:rsidRPr="001671A3" w:rsidRDefault="00FE4F1D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</w:p>
          <w:p w14:paraId="46B073A5" w14:textId="18A382DF" w:rsidR="00E34D5C" w:rsidRPr="00837695" w:rsidRDefault="00E34D5C" w:rsidP="00E34D5C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C3F6BE7" w14:textId="77777777" w:rsidR="00432C1F" w:rsidRPr="00837695" w:rsidRDefault="00432C1F" w:rsidP="00432C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(9.12.2) [1]</w:t>
            </w:r>
          </w:p>
          <w:p w14:paraId="054D914C" w14:textId="6E066669" w:rsidR="00E34D5C" w:rsidRPr="00837695" w:rsidRDefault="006713E7" w:rsidP="00E34D5C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 w:rsidR="00355FBA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0</w:t>
            </w:r>
            <w:r w:rsidR="00355FBA"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F5EAC9C" w14:textId="0693A962" w:rsidR="00316188" w:rsidRPr="00837695" w:rsidRDefault="00316188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</w:p>
          <w:p w14:paraId="7A5164BE" w14:textId="41C67FDA" w:rsidR="00E34D5C" w:rsidRPr="00837695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2299F385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204217DB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03EA3A1D" w14:textId="77777777" w:rsidR="00B33D55" w:rsidRPr="00581B83" w:rsidRDefault="00B33D55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</w:t>
            </w:r>
            <w:r w:rsidRPr="00581B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12.2) 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</w:t>
            </w:r>
            <w:r w:rsidRPr="00581B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4ECEBDDD" w14:textId="69D5C2FB" w:rsidR="00E34D5C" w:rsidRPr="00D26A9F" w:rsidRDefault="00B33D55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5710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XRM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0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48A601BB" w:rsidR="00E34D5C" w:rsidRPr="00D26A9F" w:rsidRDefault="00B33D5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hAnsi="Arial" w:cs="Arial"/>
                <w:sz w:val="16"/>
                <w:szCs w:val="16"/>
              </w:rPr>
              <w:t>FS_SMS2EC_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2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8202C7" w14:textId="6F6BAA14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1068AA3E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54E7E" w:rsidRPr="00484169" w14:paraId="71A0D7EB" w14:textId="2A351055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4F2EB" w14:textId="77777777" w:rsidR="00954E7E" w:rsidRPr="00457101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D811B0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2B7191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28E3F210" w:rsidR="00954E7E" w:rsidRPr="00837695" w:rsidRDefault="00847C0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71A3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8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C7D3407" w14:textId="77777777" w:rsidR="00DF30F7" w:rsidRPr="001671A3" w:rsidRDefault="00DF30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 [50]</w:t>
            </w:r>
          </w:p>
          <w:p w14:paraId="6AB09F57" w14:textId="5F97F7D9" w:rsidR="00DF30F7" w:rsidRPr="00837695" w:rsidRDefault="00DF30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2C3A991E" w:rsidR="00954E7E" w:rsidRPr="00837695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7D978F19" w:rsidR="00954E7E" w:rsidRPr="00837695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78C52A76" w:rsidR="00954E7E" w:rsidRPr="00DA5E05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7C2E6F6B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5ED8476" w14:textId="3E5C7100" w:rsidR="00954E7E" w:rsidRPr="00D26A9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1715A98E" w:rsidR="00954E7E" w:rsidRPr="00D26A9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6E4D63" w14:textId="38D5FA5E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327F56B1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7DC14F1F" w14:textId="7FC7174C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7D0F840" w14:textId="1D89F84D" w:rsidR="005B394E" w:rsidRPr="001671A3" w:rsidRDefault="00CC74B0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FS_5GSAT_Ph4_ARC (B-O 1)</w:t>
            </w:r>
          </w:p>
          <w:p w14:paraId="0E096859" w14:textId="091E61BC" w:rsidR="00CC74B0" w:rsidRPr="00837695" w:rsidRDefault="00CC74B0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FS_AIML_CN_Ph2 (B-O 2)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837695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03639DD" w14:textId="77777777" w:rsidR="005B394E" w:rsidRDefault="009A3C69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885C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RCH_enIM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SID (Main)</w:t>
            </w:r>
          </w:p>
          <w:p w14:paraId="5F52CD2E" w14:textId="642FB5EF" w:rsidR="0033271E" w:rsidRPr="0076316C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64708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B-O 2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7810891F" w:rsidR="005B394E" w:rsidRPr="00D26A9F" w:rsidRDefault="00D960F7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6G_ARC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BB0F8E" w:rsidRPr="00484169" w14:paraId="1C58BD66" w14:textId="09CF65B2" w:rsidTr="00DA43D4">
        <w:trPr>
          <w:trHeight w:val="340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056460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E8AA7D" w14:textId="77777777" w:rsidR="00E34D5C" w:rsidRPr="00B85F2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E161BC" w14:textId="77777777" w:rsidR="00E34D5C" w:rsidRPr="00B85F2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3C0FC43" w14:textId="77777777" w:rsidR="00E34D5C" w:rsidRPr="001671A3" w:rsidRDefault="004666F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5G_ProSe_Ph3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7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]</w:t>
            </w:r>
          </w:p>
          <w:p w14:paraId="2BB97D72" w14:textId="239D4804" w:rsidR="002F61B7" w:rsidRPr="00837695" w:rsidRDefault="002F61B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TEI19_ProSe_NPN (19.29) [</w:t>
            </w:r>
            <w:r w:rsidR="005D4AF4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0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63E07633" w:rsidR="00E34D5C" w:rsidRPr="00837695" w:rsidRDefault="004666F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UAS_Ph3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0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5D4AF4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6</w:t>
            </w:r>
            <w:r w:rsidR="008B1253"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66777DB" w14:textId="77777777" w:rsidR="00D960F7" w:rsidRPr="00837695" w:rsidRDefault="00E34D5C" w:rsidP="00E427C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0C7116C4" w14:textId="6942508A" w:rsidR="00D960F7" w:rsidRPr="00837695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2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88]</w:t>
            </w:r>
          </w:p>
        </w:tc>
        <w:tc>
          <w:tcPr>
            <w:tcW w:w="35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1978C23" w14:textId="77777777" w:rsidR="00E34D5C" w:rsidRDefault="00E34D5C" w:rsidP="00E427C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</w:p>
          <w:p w14:paraId="698315FF" w14:textId="57EF7F84" w:rsidR="00D960F7" w:rsidRPr="00E427C6" w:rsidRDefault="00D960F7" w:rsidP="00C764F7">
            <w:pPr>
              <w:pStyle w:val="ListParagraph"/>
              <w:numPr>
                <w:ilvl w:val="0"/>
                <w:numId w:val="34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#1.3</w:t>
            </w:r>
            <w:r w:rsidR="0087470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8]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, </w:t>
            </w:r>
            <w:r w:rsidR="00C764F7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WT3.1, WT1.2 (UP, QoS), 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#7</w:t>
            </w:r>
            <w:r w:rsidR="0087470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0]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, WT#8</w:t>
            </w:r>
            <w:r w:rsidR="002559F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,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6DDDFA" w14:textId="35237DEF" w:rsidR="00594E3A" w:rsidRDefault="00244A5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5A22F8E7" w14:textId="2DA319E2" w:rsidR="00E34D5C" w:rsidRPr="00D26A9F" w:rsidRDefault="005E7D9B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2[9],</w:t>
            </w:r>
            <w:r>
              <w:t xml:space="preserve"> </w:t>
            </w:r>
            <w:r w:rsidRPr="005E7D9B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3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[1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EFCBB3" w14:textId="6524C7B2" w:rsidR="00E34D5C" w:rsidRPr="00D26A9F" w:rsidRDefault="00244A5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6121C" w:rsidRPr="00484169" w14:paraId="572B065C" w14:textId="7D3281CF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6A9F4" w14:textId="77777777" w:rsidR="0026121C" w:rsidRPr="00457101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2BC72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54543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5F7D4F" w14:textId="4F0DD446" w:rsidR="0026121C" w:rsidRPr="001671A3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5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60956EC0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795397EF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031936AF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2E139EDB" w:rsidR="0026121C" w:rsidRPr="00B85F2C" w:rsidRDefault="0026121C" w:rsidP="006B4DD5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84A0F0D" w14:textId="503715E1" w:rsidR="008F7000" w:rsidRPr="001671A3" w:rsidRDefault="008F7000" w:rsidP="006B4DD5">
            <w:pPr>
              <w:spacing w:after="0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 (9.14.2) [2]</w:t>
            </w:r>
          </w:p>
          <w:p w14:paraId="6EF75F55" w14:textId="09C8D2C2" w:rsidR="0026121C" w:rsidRPr="00B85F2C" w:rsidRDefault="0026121C" w:rsidP="006B4DD5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19.2.2) [24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0CA9A7A2" w14:textId="0C90460E" w:rsidR="00B33D55" w:rsidRDefault="00B33D55" w:rsidP="00B33D55">
            <w:pPr>
              <w:spacing w:after="0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A43D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NG_RTC 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(9.14.2)</w:t>
            </w:r>
          </w:p>
          <w:p w14:paraId="15745AB3" w14:textId="5FC6961D" w:rsidR="0026121C" w:rsidRPr="00D26A9F" w:rsidRDefault="00B33D55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569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2.2)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6079B29F" w:rsidR="0026121C" w:rsidRPr="00D26A9F" w:rsidRDefault="00333EB5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FS_NG_RTC_Ph3_ARC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Pr="006C559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1]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6121C" w:rsidRPr="00484169" w14:paraId="76D798B2" w14:textId="542A444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FDC80" w14:textId="77777777" w:rsidR="0026121C" w:rsidRPr="00457101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AF59E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D5D1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77AE60FB" w:rsidR="0026121C" w:rsidRPr="001671A3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 [50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3331C205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77777777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7C8EBBE9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38CC5D18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57836F6F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5D464A99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8B14223" w14:textId="07C3E907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1671A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76316C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1F0B6F42" w14:textId="0B71CD5B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42F987" w14:textId="77777777" w:rsidR="009062A0" w:rsidRPr="00457101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6B8E74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4CCE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9B1F070" w14:textId="37C660AB" w:rsidR="00DD41E3" w:rsidRPr="00837695" w:rsidRDefault="00DD41E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Femto (19.12.2)</w:t>
            </w:r>
            <w:r w:rsidR="000B0BCD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BC2767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  <w:r w:rsidR="000B0BCD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552FDC1B" w14:textId="77777777" w:rsidR="00CC517E" w:rsidRPr="00837695" w:rsidRDefault="00CC517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19_ SliceSel (19.32) [2]</w:t>
            </w:r>
          </w:p>
          <w:p w14:paraId="28BD64EA" w14:textId="50BFCC58" w:rsidR="008B0BD1" w:rsidRPr="00837695" w:rsidRDefault="008B0BD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 [</w:t>
            </w:r>
            <w:r w:rsidR="00071341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1873CDE" w14:textId="507750F8" w:rsidR="00C02179" w:rsidRPr="00837695" w:rsidRDefault="00C02179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 [</w:t>
            </w:r>
            <w:r w:rsidR="00BC2767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6274E4A6" w14:textId="3EA8A872" w:rsidR="009062A0" w:rsidRPr="00837695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ADA32C1" w14:textId="77777777" w:rsidR="009062A0" w:rsidRPr="00837695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9749962" w14:textId="40F51B22" w:rsidR="00D960F7" w:rsidRPr="00837695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3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48]</w:t>
            </w: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4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9]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21F79D1E" w14:textId="77777777" w:rsidR="00E204E0" w:rsidRDefault="00E204E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ARCH_NR_REDCAP 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2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8]</w:t>
            </w:r>
          </w:p>
          <w:p w14:paraId="5852DCAB" w14:textId="1C481779" w:rsidR="00B33D55" w:rsidRPr="0076316C" w:rsidRDefault="00B33D55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5G_ProSe_Ph3 (</w:t>
            </w:r>
            <w:r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7.2) </w:t>
            </w:r>
            <w:r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</w:t>
            </w:r>
            <w:r w:rsidRPr="006B5F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3]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3568857" w14:textId="77777777" w:rsidR="00896DEA" w:rsidRPr="00837695" w:rsidRDefault="00896DEA" w:rsidP="00896DE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5G_ProSe_Ph3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7.2) [3]</w:t>
            </w:r>
          </w:p>
          <w:p w14:paraId="492D1FB7" w14:textId="27393328" w:rsidR="00C076CF" w:rsidRPr="00837695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UAS_Ph3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0.2) [6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2C2A36" w14:textId="0C6A1390" w:rsidR="009062A0" w:rsidRDefault="00244A55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81ECBFA" w14:textId="4B220185" w:rsidR="00594E3A" w:rsidRPr="00D26A9F" w:rsidRDefault="00594E3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3[2],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WT#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4[1], 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5[1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268486" w14:textId="5C7D2A24" w:rsidR="009062A0" w:rsidRPr="00D26A9F" w:rsidRDefault="00244A55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  <w:r w:rsidR="00594E3A"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WT#</w:t>
            </w:r>
            <w:r w:rsidR="00594E3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6[1], </w:t>
            </w:r>
            <w:r w:rsidR="00594E3A"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</w:t>
            </w:r>
            <w:r w:rsidR="00594E3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7[1], </w:t>
            </w:r>
            <w:r w:rsidR="00594E3A"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</w:t>
            </w:r>
            <w:r w:rsidR="00594E3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8[1]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3C9901F6" w14:textId="503AE2A9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7ED3A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06236B6" w14:textId="48C69513" w:rsidR="0066310A" w:rsidRPr="00837695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IML_CN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2</w:t>
            </w:r>
            <w:r w:rsidR="008B1253"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0551C642" w:rsidR="0066310A" w:rsidRPr="001671A3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5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5D75894" w14:textId="2D2F88FA" w:rsidR="0015693D" w:rsidRPr="001671A3" w:rsidRDefault="0015693D" w:rsidP="001569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2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1655C9A8" w14:textId="5A4451BE" w:rsidR="0027754C" w:rsidRPr="00837695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38B2F10" w14:textId="13A69EBD" w:rsidR="0015693D" w:rsidRPr="001671A3" w:rsidRDefault="0015693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</w:p>
          <w:p w14:paraId="679443CC" w14:textId="1D4721C8" w:rsidR="0027754C" w:rsidRPr="001671A3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104A93F7" w14:textId="77777777" w:rsidR="00333EB5" w:rsidRPr="00837695" w:rsidRDefault="00333EB5" w:rsidP="00333EB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 (8.11) [1]</w:t>
            </w:r>
          </w:p>
          <w:p w14:paraId="4B521C3C" w14:textId="10FE85A8" w:rsidR="00E204E0" w:rsidRPr="001671A3" w:rsidRDefault="00333EB5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 [10]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3DF9C8B8" w14:textId="70337C3D" w:rsidR="00896DEA" w:rsidRPr="001671A3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 [15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9DEB5C9" w14:textId="77777777" w:rsidR="001671A3" w:rsidRPr="00837695" w:rsidRDefault="001671A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4" w:author="Andrew Bennett/Communications Research /SRUK/Principal Engineer/Samsung Electronics" w:date="2025-10-15T17:58:00Z">
                  <w:rPr>
                    <w:rFonts w:ascii="Arial" w:eastAsia="Batang" w:hAnsi="Arial" w:cs="Arial"/>
                    <w:color w:val="5B9BD5" w:themeColor="accent1"/>
                    <w:sz w:val="16"/>
                    <w:szCs w:val="16"/>
                    <w:lang w:eastAsia="ar-SA"/>
                  </w:rPr>
                </w:rPrChange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5" w:author="Andrew Bennett/Communications Research /SRUK/Principal Engineer/Samsung Electronics" w:date="2025-10-15T17:58:00Z">
                  <w:rPr>
                    <w:rFonts w:ascii="Arial" w:eastAsia="Times New Roman" w:hAnsi="Arial" w:cs="Arial"/>
                    <w:color w:val="5B9BD5" w:themeColor="accent1"/>
                    <w:sz w:val="16"/>
                    <w:szCs w:val="16"/>
                    <w:lang w:val="en-US" w:eastAsia="ko-KR"/>
                  </w:rPr>
                </w:rPrChange>
              </w:rPr>
              <w:t>FS_5GSAT_Ph4_ARC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6" w:author="Andrew Bennett/Communications Research /SRUK/Principal Engineer/Samsung Electronics" w:date="2025-10-15T17:58:00Z">
                  <w:rPr>
                    <w:rFonts w:ascii="Arial" w:eastAsia="Batang" w:hAnsi="Arial" w:cs="Arial"/>
                    <w:color w:val="5B9BD5" w:themeColor="accent1"/>
                    <w:sz w:val="16"/>
                    <w:szCs w:val="16"/>
                    <w:lang w:eastAsia="ar-SA"/>
                  </w:rPr>
                </w:rPrChange>
              </w:rPr>
              <w:t>20.1.1) [15]</w:t>
            </w:r>
          </w:p>
          <w:p w14:paraId="43CA358A" w14:textId="698F99FD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01EC95ED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062A0" w:rsidRPr="00484169" w14:paraId="18B204D8" w14:textId="360CBDB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D037F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0F0E3914" w:rsidR="009062A0" w:rsidRPr="001671A3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75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387D5A34" w:rsidR="009062A0" w:rsidRPr="001671A3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27CDC875" w:rsidR="009062A0" w:rsidRPr="00837695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79905376" w:rsidR="009062A0" w:rsidRPr="00837695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1CCF829" w14:textId="12D1E292" w:rsidR="00E204E0" w:rsidRDefault="00E204E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7]</w:t>
            </w:r>
          </w:p>
          <w:p w14:paraId="33F4FA23" w14:textId="52C60E59" w:rsidR="00896DEA" w:rsidRPr="0076316C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F30F7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 (</w:t>
            </w:r>
            <w:r w:rsidRPr="00581B8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]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7A04DF0" w14:textId="5625D4CD" w:rsidR="00E204E0" w:rsidRPr="0076316C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F30F7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 (</w:t>
            </w:r>
            <w:r w:rsidRPr="00581B8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6304B7AE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061CD149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151C38" w14:textId="48162E9B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1671A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17E979BF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Pr="0076316C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30</w:t>
            </w:r>
          </w:p>
        </w:tc>
      </w:tr>
      <w:tr w:rsidR="0066310A" w:rsidRPr="00484169" w14:paraId="4A441757" w14:textId="1F1293A2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85DD2" w14:textId="77777777" w:rsidR="004133D0" w:rsidRPr="00B85F2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41416" w14:textId="14AE4FC6" w:rsidR="004133D0" w:rsidRPr="00B85F2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635ED1" w14:textId="77777777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16718A" w14:textId="7A2469CF" w:rsidR="00117F2D" w:rsidRPr="00837695" w:rsidRDefault="00117F2D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NetShare_Ph2-ARC (20.10.1)</w:t>
            </w:r>
            <w:r w:rsidR="008B1253" w:rsidRPr="00837695">
              <w:rPr>
                <w:rFonts w:ascii="Arial" w:hAnsi="Arial" w:cs="Arial"/>
                <w:color w:val="auto"/>
                <w:sz w:val="16"/>
              </w:rPr>
              <w:t xml:space="preserve"> [</w:t>
            </w:r>
            <w:r w:rsidR="00104996" w:rsidRPr="00837695">
              <w:rPr>
                <w:rFonts w:ascii="Arial" w:hAnsi="Arial" w:cs="Arial"/>
                <w:color w:val="auto"/>
                <w:sz w:val="16"/>
              </w:rPr>
              <w:t>8</w:t>
            </w:r>
            <w:r w:rsidR="008B1253"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  <w:p w14:paraId="51478379" w14:textId="79AC0E6A" w:rsidR="004133D0" w:rsidRPr="001671A3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D4FB55" w14:textId="61FC3065" w:rsidR="00117F2D" w:rsidRPr="00837695" w:rsidRDefault="00117F2D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NetShare_Ph2-ARC (20.10.1)</w:t>
            </w:r>
          </w:p>
          <w:p w14:paraId="53395510" w14:textId="64EB26A9" w:rsidR="004133D0" w:rsidRPr="001671A3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C87786" w14:textId="2F00AADB" w:rsidR="004133D0" w:rsidRPr="00837695" w:rsidRDefault="008C59A5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</w:t>
            </w:r>
            <w:r w:rsidR="00E427C6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Start 17:45, 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inish 19:15)</w:t>
            </w:r>
          </w:p>
          <w:p w14:paraId="0E32D80E" w14:textId="446585DA" w:rsidR="006C5592" w:rsidRPr="00837695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  <w:p w14:paraId="5B0EA22D" w14:textId="1031F368" w:rsidR="006C5592" w:rsidRPr="00837695" w:rsidRDefault="006C5592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D135B9" w14:textId="77777777" w:rsidR="006C5592" w:rsidRPr="00837695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  <w:p w14:paraId="5981182F" w14:textId="0A06B63A" w:rsidR="004133D0" w:rsidRPr="00837695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3545" w:type="dxa"/>
            <w:gridSpan w:val="3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1644655" w14:textId="77777777" w:rsidR="004133D0" w:rsidRDefault="004133D0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 w:rsidR="00356A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4889A6F4" w14:textId="20590741" w:rsidR="00DA43D4" w:rsidRPr="0076316C" w:rsidRDefault="00DA43D4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Including 30.3: </w:t>
            </w:r>
            <w:r w:rsidRPr="00DA43D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ew WT for R20 5GA AIML_CN_Ph2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3D6BD59" w14:textId="6FAE24E6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5E02D2B1" w14:textId="3EB21A53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FC807C7" w14:textId="22D978D2" w:rsidR="00DD41E3" w:rsidRPr="00837695" w:rsidRDefault="00DD41E3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 (9.17.2 [</w:t>
            </w:r>
            <w:r w:rsidR="00A04E31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5709F819" w14:textId="0BFCD9DF" w:rsidR="00DD41E3" w:rsidRPr="00837695" w:rsidRDefault="00DD41E3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 (19.</w:t>
            </w:r>
            <w:r w:rsidR="00C50292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2) [</w:t>
            </w:r>
            <w:r w:rsidR="00A04E31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2074BD6D" w14:textId="752C270D" w:rsidR="0066310A" w:rsidRPr="00837695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075F49F" w:rsidR="0066310A" w:rsidRPr="00837695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F75D90" w14:textId="77777777" w:rsidR="00355FBA" w:rsidRPr="00837695" w:rsidRDefault="00E427C6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Start 17:45, Finish 19:15)</w:t>
            </w:r>
          </w:p>
          <w:p w14:paraId="7DA7C462" w14:textId="49FAC6A4" w:rsidR="0066310A" w:rsidRPr="00837695" w:rsidRDefault="0066310A" w:rsidP="001569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4F8CAE6C" w:rsidR="0066310A" w:rsidRPr="00837695" w:rsidRDefault="0066310A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354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807790" w:rsidRPr="00484169" w14:paraId="54CB99EB" w14:textId="510D134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31D03AA0" w14:textId="7D1ABE93" w:rsidR="00807790" w:rsidRPr="00837695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UIA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8.2) </w:t>
            </w:r>
            <w:r w:rsidR="008B1253"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12]</w:t>
            </w:r>
          </w:p>
          <w:p w14:paraId="5938D2B0" w14:textId="4E0219EE" w:rsidR="00807790" w:rsidRPr="00837695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  <w:p w14:paraId="1C361737" w14:textId="10384196" w:rsidR="00807790" w:rsidRPr="001671A3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8756FDC" w14:textId="1D4CDE51" w:rsidR="0021238A" w:rsidRPr="001671A3" w:rsidRDefault="0021238A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 [75]</w:t>
            </w:r>
          </w:p>
          <w:p w14:paraId="625E296F" w14:textId="0B94898A" w:rsidR="00807790" w:rsidRPr="00837695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26147012" w14:textId="77777777" w:rsidR="00355FBA" w:rsidRPr="00837695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Start 17:45, Finish 19:15)</w:t>
            </w:r>
          </w:p>
          <w:p w14:paraId="26E2E5E4" w14:textId="6047AD1F" w:rsidR="00807790" w:rsidRPr="001671A3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Pr="001671A3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 w:rsidR="00355FBA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9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5168813B" w14:textId="175B4A6E" w:rsidR="00807790" w:rsidRPr="001671A3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Pr="001671A3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 w:rsidR="00355FBA" w:rsidRPr="001671A3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 xml:space="preserve"> [109]</w:t>
            </w:r>
          </w:p>
        </w:tc>
        <w:tc>
          <w:tcPr>
            <w:tcW w:w="354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9EB654" w14:textId="77777777" w:rsidR="0005674F" w:rsidRDefault="0005674F">
      <w:pPr>
        <w:spacing w:after="0"/>
      </w:pPr>
      <w:r>
        <w:separator/>
      </w:r>
    </w:p>
  </w:endnote>
  <w:endnote w:type="continuationSeparator" w:id="0">
    <w:p w14:paraId="47EC1A6B" w14:textId="77777777" w:rsidR="0005674F" w:rsidRDefault="000567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0359F" w:rsidRDefault="00A0359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0359F" w:rsidRDefault="00A0359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0359F" w:rsidRDefault="00A035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590EB1" w14:textId="77777777" w:rsidR="0005674F" w:rsidRDefault="0005674F">
      <w:pPr>
        <w:spacing w:after="0"/>
      </w:pPr>
      <w:r>
        <w:separator/>
      </w:r>
    </w:p>
  </w:footnote>
  <w:footnote w:type="continuationSeparator" w:id="0">
    <w:p w14:paraId="3B51563B" w14:textId="77777777" w:rsidR="0005674F" w:rsidRDefault="000567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0359F" w:rsidRDefault="00A0359F"/>
  <w:p w14:paraId="0C340FF6" w14:textId="77777777" w:rsidR="00A0359F" w:rsidRDefault="00A035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0359F" w:rsidRPr="00490F8C" w:rsidRDefault="00A0359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5ECEA215" w:rsidR="00A0359F" w:rsidRPr="00490F8C" w:rsidRDefault="00A0359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837695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0359F" w:rsidRPr="00490F8C" w:rsidRDefault="00A0359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1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5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6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9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1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2"/>
  </w:num>
  <w:num w:numId="4">
    <w:abstractNumId w:val="30"/>
  </w:num>
  <w:num w:numId="5">
    <w:abstractNumId w:val="14"/>
  </w:num>
  <w:num w:numId="6">
    <w:abstractNumId w:val="25"/>
  </w:num>
  <w:num w:numId="7">
    <w:abstractNumId w:val="21"/>
  </w:num>
  <w:num w:numId="8">
    <w:abstractNumId w:val="2"/>
  </w:num>
  <w:num w:numId="9">
    <w:abstractNumId w:val="33"/>
  </w:num>
  <w:num w:numId="10">
    <w:abstractNumId w:val="11"/>
  </w:num>
  <w:num w:numId="11">
    <w:abstractNumId w:val="7"/>
  </w:num>
  <w:num w:numId="12">
    <w:abstractNumId w:val="19"/>
  </w:num>
  <w:num w:numId="13">
    <w:abstractNumId w:val="15"/>
  </w:num>
  <w:num w:numId="14">
    <w:abstractNumId w:val="2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0"/>
  </w:num>
  <w:num w:numId="16">
    <w:abstractNumId w:val="0"/>
  </w:num>
  <w:num w:numId="17">
    <w:abstractNumId w:val="32"/>
  </w:num>
  <w:num w:numId="18">
    <w:abstractNumId w:val="27"/>
  </w:num>
  <w:num w:numId="19">
    <w:abstractNumId w:val="8"/>
  </w:num>
  <w:num w:numId="20">
    <w:abstractNumId w:val="9"/>
  </w:num>
  <w:num w:numId="21">
    <w:abstractNumId w:val="26"/>
  </w:num>
  <w:num w:numId="22">
    <w:abstractNumId w:val="16"/>
  </w:num>
  <w:num w:numId="2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0"/>
  </w:num>
  <w:num w:numId="26">
    <w:abstractNumId w:val="1"/>
  </w:num>
  <w:num w:numId="27">
    <w:abstractNumId w:val="31"/>
  </w:num>
  <w:num w:numId="28">
    <w:abstractNumId w:val="24"/>
  </w:num>
  <w:num w:numId="29">
    <w:abstractNumId w:val="18"/>
  </w:num>
  <w:num w:numId="30">
    <w:abstractNumId w:val="17"/>
  </w:num>
  <w:num w:numId="31">
    <w:abstractNumId w:val="5"/>
  </w:num>
  <w:num w:numId="32">
    <w:abstractNumId w:val="3"/>
  </w:num>
  <w:num w:numId="33">
    <w:abstractNumId w:val="23"/>
  </w:num>
  <w:num w:numId="34">
    <w:abstractNumId w:val="6"/>
  </w:num>
  <w:num w:numId="35">
    <w:abstractNumId w:val="12"/>
  </w:num>
  <w:num w:numId="36">
    <w:abstractNumId w:val="2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oNotDisplayPageBoundarie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6B54"/>
    <w:rsid w:val="00047193"/>
    <w:rsid w:val="00047567"/>
    <w:rsid w:val="00047D81"/>
    <w:rsid w:val="00051360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74F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A8"/>
    <w:rsid w:val="000D4F31"/>
    <w:rsid w:val="000D5C53"/>
    <w:rsid w:val="000D643E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214C"/>
    <w:rsid w:val="0013237A"/>
    <w:rsid w:val="001323D5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671A3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7235"/>
    <w:rsid w:val="001C01E2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9A6"/>
    <w:rsid w:val="001F1B12"/>
    <w:rsid w:val="001F1C0D"/>
    <w:rsid w:val="001F2D7C"/>
    <w:rsid w:val="001F2E9F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322"/>
    <w:rsid w:val="0031327B"/>
    <w:rsid w:val="0031479C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0697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D92"/>
    <w:rsid w:val="003D7D46"/>
    <w:rsid w:val="003E0572"/>
    <w:rsid w:val="003E18C3"/>
    <w:rsid w:val="003E2041"/>
    <w:rsid w:val="003E2F30"/>
    <w:rsid w:val="003E31BE"/>
    <w:rsid w:val="003E3E9D"/>
    <w:rsid w:val="003E5665"/>
    <w:rsid w:val="003E5A16"/>
    <w:rsid w:val="003E5AC1"/>
    <w:rsid w:val="003E5C2D"/>
    <w:rsid w:val="003E5C7E"/>
    <w:rsid w:val="003E6AC9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33D0"/>
    <w:rsid w:val="004143A3"/>
    <w:rsid w:val="0041440F"/>
    <w:rsid w:val="004144D3"/>
    <w:rsid w:val="00414CA1"/>
    <w:rsid w:val="0041583B"/>
    <w:rsid w:val="00415CBE"/>
    <w:rsid w:val="00416263"/>
    <w:rsid w:val="0041785F"/>
    <w:rsid w:val="00417CDC"/>
    <w:rsid w:val="004220FF"/>
    <w:rsid w:val="00423204"/>
    <w:rsid w:val="00423DF9"/>
    <w:rsid w:val="00423E9A"/>
    <w:rsid w:val="00424C62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42B"/>
    <w:rsid w:val="004367B5"/>
    <w:rsid w:val="0043705A"/>
    <w:rsid w:val="0043756F"/>
    <w:rsid w:val="00440A7C"/>
    <w:rsid w:val="00440F20"/>
    <w:rsid w:val="004410E5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500B4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B3B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7E5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42B"/>
    <w:rsid w:val="004E66A6"/>
    <w:rsid w:val="004F031E"/>
    <w:rsid w:val="004F0935"/>
    <w:rsid w:val="004F14F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35"/>
    <w:rsid w:val="00582961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3A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11A6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E7D9B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5592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400E"/>
    <w:rsid w:val="00704510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391"/>
    <w:rsid w:val="00790530"/>
    <w:rsid w:val="00790770"/>
    <w:rsid w:val="00791A6A"/>
    <w:rsid w:val="00791FC7"/>
    <w:rsid w:val="00792C96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914"/>
    <w:rsid w:val="007A5806"/>
    <w:rsid w:val="007A5968"/>
    <w:rsid w:val="007A5A68"/>
    <w:rsid w:val="007A6525"/>
    <w:rsid w:val="007A6FE9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3C32"/>
    <w:rsid w:val="007F48DD"/>
    <w:rsid w:val="007F5E8E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695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436B"/>
    <w:rsid w:val="0089444B"/>
    <w:rsid w:val="00895028"/>
    <w:rsid w:val="008952A7"/>
    <w:rsid w:val="008965C6"/>
    <w:rsid w:val="00896DEA"/>
    <w:rsid w:val="00897022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9F7134"/>
    <w:rsid w:val="00A00DCE"/>
    <w:rsid w:val="00A018A5"/>
    <w:rsid w:val="00A01D02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4EF6"/>
    <w:rsid w:val="00A965D5"/>
    <w:rsid w:val="00A971F5"/>
    <w:rsid w:val="00A973CD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4070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316A"/>
    <w:rsid w:val="00BD37E1"/>
    <w:rsid w:val="00BD3C2B"/>
    <w:rsid w:val="00BD3E20"/>
    <w:rsid w:val="00BD45BF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5E98"/>
    <w:rsid w:val="00BE629A"/>
    <w:rsid w:val="00BE63EB"/>
    <w:rsid w:val="00BF0213"/>
    <w:rsid w:val="00BF098D"/>
    <w:rsid w:val="00BF27C0"/>
    <w:rsid w:val="00BF28C3"/>
    <w:rsid w:val="00BF5AA8"/>
    <w:rsid w:val="00BF6705"/>
    <w:rsid w:val="00BF6777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B28"/>
    <w:rsid w:val="00C06812"/>
    <w:rsid w:val="00C076CF"/>
    <w:rsid w:val="00C10EFB"/>
    <w:rsid w:val="00C11D55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59D"/>
    <w:rsid w:val="00CB480D"/>
    <w:rsid w:val="00CB4EF8"/>
    <w:rsid w:val="00CB5654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395"/>
    <w:rsid w:val="00CD65B9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74D"/>
    <w:rsid w:val="00CF329C"/>
    <w:rsid w:val="00CF4196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FAF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3D4A"/>
    <w:rsid w:val="00DA4018"/>
    <w:rsid w:val="00DA43D4"/>
    <w:rsid w:val="00DA455B"/>
    <w:rsid w:val="00DA4A33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1E3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70B"/>
    <w:rsid w:val="00DE4D10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DFC"/>
    <w:rsid w:val="00E409DC"/>
    <w:rsid w:val="00E40B06"/>
    <w:rsid w:val="00E419C3"/>
    <w:rsid w:val="00E41C83"/>
    <w:rsid w:val="00E41E42"/>
    <w:rsid w:val="00E4245D"/>
    <w:rsid w:val="00E427C6"/>
    <w:rsid w:val="00E42ADD"/>
    <w:rsid w:val="00E42E65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477E"/>
    <w:rsid w:val="00EB504F"/>
    <w:rsid w:val="00EB6F2D"/>
    <w:rsid w:val="00EB74EC"/>
    <w:rsid w:val="00EB766E"/>
    <w:rsid w:val="00EB7681"/>
    <w:rsid w:val="00EB7AF6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762C"/>
    <w:rsid w:val="00EC79C6"/>
    <w:rsid w:val="00EC7E04"/>
    <w:rsid w:val="00ED0120"/>
    <w:rsid w:val="00ED01B7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33B5"/>
    <w:rsid w:val="00EE37CC"/>
    <w:rsid w:val="00EE3F3C"/>
    <w:rsid w:val="00EE47E9"/>
    <w:rsid w:val="00EE4A56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CEA"/>
    <w:rsid w:val="00F33FCA"/>
    <w:rsid w:val="00F34835"/>
    <w:rsid w:val="00F34B5E"/>
    <w:rsid w:val="00F360EF"/>
    <w:rsid w:val="00F36523"/>
    <w:rsid w:val="00F367A7"/>
    <w:rsid w:val="00F36CE4"/>
    <w:rsid w:val="00F40F8C"/>
    <w:rsid w:val="00F411B1"/>
    <w:rsid w:val="00F41401"/>
    <w:rsid w:val="00F42C57"/>
    <w:rsid w:val="00F42DD0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C10"/>
    <w:rsid w:val="00F76220"/>
    <w:rsid w:val="00F7689F"/>
    <w:rsid w:val="00F76BC9"/>
    <w:rsid w:val="00F76EEE"/>
    <w:rsid w:val="00F778B1"/>
    <w:rsid w:val="00F77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3CB"/>
    <w:rsid w:val="00FD6822"/>
    <w:rsid w:val="00FD69F7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CD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8A678F3-69B5-45DC-8277-EB82EDCD88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710</Words>
  <Characters>405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4</cp:revision>
  <cp:lastPrinted>2024-11-11T12:06:00Z</cp:lastPrinted>
  <dcterms:created xsi:type="dcterms:W3CDTF">2025-10-15T09:49:00Z</dcterms:created>
  <dcterms:modified xsi:type="dcterms:W3CDTF">2025-10-15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